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27" w:type="dxa"/>
        <w:tblInd w:w="-10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70"/>
        <w:gridCol w:w="5357"/>
      </w:tblGrid>
      <w:tr w:rsidR="00DA33D3" w:rsidRPr="00CD2823" w14:paraId="4CD142D7" w14:textId="77777777" w:rsidTr="001412B7">
        <w:trPr>
          <w:trHeight w:val="1265"/>
        </w:trPr>
        <w:tc>
          <w:tcPr>
            <w:tcW w:w="4770" w:type="dxa"/>
            <w:vAlign w:val="center"/>
          </w:tcPr>
          <w:p w14:paraId="0B2051F9" w14:textId="77777777" w:rsidR="00DA33D3" w:rsidRPr="00CD2823" w:rsidRDefault="00DA33D3" w:rsidP="001412B7">
            <w:pPr>
              <w:spacing w:line="480" w:lineRule="atLeast"/>
              <w:rPr>
                <w:rFonts w:ascii="Courier" w:hAnsi="Courier" w:cs="Courier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CD2823">
              <w:rPr>
                <w:rFonts w:ascii="Courier" w:hAnsi="Courier" w:cs="Courier"/>
                <w:noProof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drawing>
                <wp:inline distT="0" distB="0" distL="0" distR="0" wp14:anchorId="2A358979" wp14:editId="62E7A333">
                  <wp:extent cx="2892056" cy="1105153"/>
                  <wp:effectExtent l="0" t="0" r="0" b="0"/>
                  <wp:docPr id="1" name="Picture 1" descr="UW_logo_2013_Transpar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W_logo_2013_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7144" cy="11070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57" w:type="dxa"/>
          </w:tcPr>
          <w:p w14:paraId="71F58516" w14:textId="77777777" w:rsidR="00DA33D3" w:rsidRPr="00713604" w:rsidRDefault="00DA33D3" w:rsidP="001412B7">
            <w:pPr>
              <w:jc w:val="center"/>
              <w:rPr>
                <w:b/>
                <w:bCs/>
                <w:color w:val="993300"/>
                <w:sz w:val="32"/>
              </w:rPr>
            </w:pPr>
            <w:smartTag w:uri="urn:schemas-microsoft-com:office:smarttags" w:element="place">
              <w:smartTag w:uri="urn:schemas-microsoft-com:office:smarttags" w:element="PlaceType">
                <w:r w:rsidRPr="00713604">
                  <w:rPr>
                    <w:b/>
                    <w:bCs/>
                    <w:color w:val="993300"/>
                    <w:sz w:val="32"/>
                  </w:rPr>
                  <w:t>School</w:t>
                </w:r>
              </w:smartTag>
              <w:r w:rsidRPr="00713604">
                <w:rPr>
                  <w:b/>
                  <w:bCs/>
                  <w:color w:val="993300"/>
                  <w:sz w:val="32"/>
                </w:rPr>
                <w:t xml:space="preserve"> of </w:t>
              </w:r>
              <w:smartTag w:uri="urn:schemas-microsoft-com:office:smarttags" w:element="PlaceName">
                <w:r w:rsidRPr="00713604">
                  <w:rPr>
                    <w:b/>
                    <w:bCs/>
                    <w:color w:val="993300"/>
                    <w:sz w:val="32"/>
                  </w:rPr>
                  <w:t>Computer</w:t>
                </w:r>
              </w:smartTag>
            </w:smartTag>
            <w:r w:rsidRPr="00713604">
              <w:rPr>
                <w:b/>
                <w:bCs/>
                <w:color w:val="993300"/>
                <w:sz w:val="32"/>
              </w:rPr>
              <w:t xml:space="preserve"> Science</w:t>
            </w:r>
          </w:p>
          <w:p w14:paraId="72FF8FB4" w14:textId="15188F53" w:rsidR="00DA33D3" w:rsidRPr="006310F6" w:rsidRDefault="00A474F6" w:rsidP="001412B7">
            <w:pPr>
              <w:spacing w:before="120"/>
              <w:jc w:val="center"/>
              <w:rPr>
                <w:b/>
                <w:bCs/>
                <w:color w:val="993300"/>
                <w:sz w:val="28"/>
                <w:u w:val="single"/>
              </w:rPr>
            </w:pPr>
            <w:r>
              <w:rPr>
                <w:b/>
                <w:bCs/>
                <w:color w:val="993300"/>
                <w:sz w:val="28"/>
                <w:u w:val="single"/>
              </w:rPr>
              <w:t>Summer 201</w:t>
            </w:r>
            <w:r w:rsidR="00840F5E">
              <w:rPr>
                <w:b/>
                <w:bCs/>
                <w:color w:val="993300"/>
                <w:sz w:val="28"/>
                <w:u w:val="single"/>
              </w:rPr>
              <w:t>9</w:t>
            </w:r>
            <w:bookmarkStart w:id="0" w:name="_GoBack"/>
            <w:bookmarkEnd w:id="0"/>
          </w:p>
          <w:p w14:paraId="5138F030" w14:textId="5A4AC39E" w:rsidR="00DA33D3" w:rsidRPr="00713604" w:rsidRDefault="0069563B" w:rsidP="001412B7">
            <w:pPr>
              <w:spacing w:before="120"/>
              <w:jc w:val="center"/>
              <w:rPr>
                <w:b/>
                <w:bCs/>
                <w:color w:val="993300"/>
                <w:sz w:val="32"/>
              </w:rPr>
            </w:pPr>
            <w:r>
              <w:rPr>
                <w:b/>
                <w:bCs/>
                <w:color w:val="993300"/>
                <w:sz w:val="32"/>
              </w:rPr>
              <w:t>COMP 3340 – 30</w:t>
            </w:r>
          </w:p>
          <w:p w14:paraId="10634EC3" w14:textId="3695B98D" w:rsidR="00DA33D3" w:rsidRDefault="00A474F6" w:rsidP="001412B7">
            <w:pPr>
              <w:jc w:val="center"/>
              <w:rPr>
                <w:sz w:val="28"/>
              </w:rPr>
            </w:pPr>
            <w:r>
              <w:rPr>
                <w:b/>
                <w:bCs/>
                <w:color w:val="993300"/>
                <w:sz w:val="32"/>
              </w:rPr>
              <w:t>WWW Info</w:t>
            </w:r>
            <w:r w:rsidR="00860651">
              <w:rPr>
                <w:b/>
                <w:bCs/>
                <w:color w:val="993300"/>
                <w:sz w:val="32"/>
              </w:rPr>
              <w:t xml:space="preserve"> System</w:t>
            </w:r>
            <w:r>
              <w:rPr>
                <w:b/>
                <w:bCs/>
                <w:color w:val="993300"/>
                <w:sz w:val="32"/>
              </w:rPr>
              <w:t xml:space="preserve"> </w:t>
            </w:r>
            <w:proofErr w:type="spellStart"/>
            <w:r>
              <w:rPr>
                <w:b/>
                <w:bCs/>
                <w:color w:val="993300"/>
                <w:sz w:val="32"/>
              </w:rPr>
              <w:t>Devel</w:t>
            </w:r>
            <w:proofErr w:type="spellEnd"/>
            <w:r>
              <w:rPr>
                <w:b/>
                <w:bCs/>
                <w:color w:val="993300"/>
                <w:sz w:val="32"/>
              </w:rPr>
              <w:t>.</w:t>
            </w:r>
          </w:p>
        </w:tc>
      </w:tr>
    </w:tbl>
    <w:p w14:paraId="12FE0E32" w14:textId="77777777" w:rsidR="00DA33D3" w:rsidRDefault="00DA33D3"/>
    <w:p w14:paraId="377350B5" w14:textId="77777777" w:rsidR="008213CC" w:rsidRPr="00DA33D3" w:rsidRDefault="008213CC">
      <w:pPr>
        <w:rPr>
          <w:b/>
          <w:sz w:val="26"/>
        </w:rPr>
      </w:pPr>
      <w:r w:rsidRPr="00DA33D3">
        <w:rPr>
          <w:b/>
          <w:sz w:val="26"/>
        </w:rPr>
        <w:t>Learning Outcomes</w:t>
      </w:r>
    </w:p>
    <w:p w14:paraId="453082B3" w14:textId="013F66DC" w:rsidR="004362E0" w:rsidRDefault="004362E0" w:rsidP="004362E0">
      <w:pPr>
        <w:pStyle w:val="ListParagraph"/>
        <w:numPr>
          <w:ilvl w:val="0"/>
          <w:numId w:val="1"/>
        </w:numPr>
      </w:pPr>
      <w:r>
        <w:t>Understanding Internet protocol and client-server model.</w:t>
      </w:r>
    </w:p>
    <w:p w14:paraId="7859ACF5" w14:textId="33D9B8BB" w:rsidR="0069563B" w:rsidRDefault="0069563B" w:rsidP="004362E0">
      <w:pPr>
        <w:pStyle w:val="ListParagraph"/>
        <w:numPr>
          <w:ilvl w:val="0"/>
          <w:numId w:val="1"/>
        </w:numPr>
      </w:pPr>
      <w:r>
        <w:t>Understanding</w:t>
      </w:r>
      <w:r>
        <w:t xml:space="preserve"> the history of web1, webb2, web3 and imagining the future of the web.</w:t>
      </w:r>
    </w:p>
    <w:p w14:paraId="2DF51C54" w14:textId="16BBFEF4" w:rsidR="004362E0" w:rsidRDefault="004362E0" w:rsidP="004362E0">
      <w:pPr>
        <w:pStyle w:val="ListParagraph"/>
        <w:numPr>
          <w:ilvl w:val="0"/>
          <w:numId w:val="1"/>
        </w:numPr>
      </w:pPr>
      <w:r>
        <w:t>Understanding data transmission over the net and the standard to use such as JSON and XML.</w:t>
      </w:r>
    </w:p>
    <w:p w14:paraId="5DEC009A" w14:textId="75C8A880" w:rsidR="0031672C" w:rsidRDefault="0031672C" w:rsidP="0031672C">
      <w:pPr>
        <w:pStyle w:val="ListParagraph"/>
        <w:numPr>
          <w:ilvl w:val="0"/>
          <w:numId w:val="1"/>
        </w:numPr>
      </w:pPr>
      <w:r>
        <w:t xml:space="preserve">Recognizing the current trends in website design and development. </w:t>
      </w:r>
    </w:p>
    <w:p w14:paraId="41DFED69" w14:textId="77777777" w:rsidR="008213CC" w:rsidRDefault="008213CC" w:rsidP="00DA33D3">
      <w:pPr>
        <w:pStyle w:val="ListParagraph"/>
        <w:numPr>
          <w:ilvl w:val="0"/>
          <w:numId w:val="1"/>
        </w:numPr>
      </w:pPr>
      <w:r>
        <w:t>Planning the web site development process.</w:t>
      </w:r>
    </w:p>
    <w:p w14:paraId="46A3AA57" w14:textId="77777777" w:rsidR="00EB7808" w:rsidRDefault="007C5A7B" w:rsidP="00DA33D3">
      <w:pPr>
        <w:pStyle w:val="ListParagraph"/>
        <w:numPr>
          <w:ilvl w:val="0"/>
          <w:numId w:val="1"/>
        </w:numPr>
      </w:pPr>
      <w:r w:rsidRPr="007C5A7B">
        <w:t>Creating web pages with HTML</w:t>
      </w:r>
      <w:r w:rsidR="00B11DA0">
        <w:t>, JavaScript, JQuery, and</w:t>
      </w:r>
      <w:r w:rsidR="00FD395B">
        <w:t xml:space="preserve"> PHP. By Coding to standards.</w:t>
      </w:r>
    </w:p>
    <w:p w14:paraId="0FCA933D" w14:textId="6719A730" w:rsidR="003F0BA9" w:rsidRDefault="003F0BA9" w:rsidP="00DA33D3">
      <w:pPr>
        <w:pStyle w:val="ListParagraph"/>
        <w:numPr>
          <w:ilvl w:val="0"/>
          <w:numId w:val="1"/>
        </w:numPr>
      </w:pPr>
      <w:r>
        <w:t xml:space="preserve">Creating the look and feel </w:t>
      </w:r>
      <w:r w:rsidR="005D0EF4">
        <w:t xml:space="preserve">(branding) </w:t>
      </w:r>
      <w:r>
        <w:t>of a site, and</w:t>
      </w:r>
      <w:r w:rsidRPr="007C5A7B">
        <w:t xml:space="preserve"> </w:t>
      </w:r>
      <w:r>
        <w:t>a</w:t>
      </w:r>
      <w:r w:rsidRPr="007C5A7B">
        <w:t xml:space="preserve"> unified site desig</w:t>
      </w:r>
      <w:r>
        <w:t xml:space="preserve">n using </w:t>
      </w:r>
      <w:r w:rsidRPr="007C5A7B">
        <w:t>Cascading Style Sheets (CSS)</w:t>
      </w:r>
      <w:r>
        <w:t>.</w:t>
      </w:r>
    </w:p>
    <w:p w14:paraId="554D19F3" w14:textId="17499140" w:rsidR="0096482F" w:rsidRDefault="00D44544" w:rsidP="00DA33D3">
      <w:pPr>
        <w:pStyle w:val="ListParagraph"/>
        <w:numPr>
          <w:ilvl w:val="0"/>
          <w:numId w:val="1"/>
        </w:numPr>
      </w:pPr>
      <w:r>
        <w:t>Using the programing languages and database to create a dynamic content</w:t>
      </w:r>
      <w:r w:rsidR="00FD395B">
        <w:t>.</w:t>
      </w:r>
      <w:r w:rsidR="0096482F">
        <w:t xml:space="preserve"> </w:t>
      </w:r>
    </w:p>
    <w:p w14:paraId="09E9658F" w14:textId="77777777" w:rsidR="007C5A7B" w:rsidRDefault="005A2AFE" w:rsidP="00DA33D3">
      <w:pPr>
        <w:pStyle w:val="ListParagraph"/>
        <w:numPr>
          <w:ilvl w:val="0"/>
          <w:numId w:val="1"/>
        </w:numPr>
      </w:pPr>
      <w:r w:rsidRPr="007C5A7B">
        <w:t xml:space="preserve">Designing </w:t>
      </w:r>
      <w:r w:rsidR="007B2161">
        <w:t xml:space="preserve">website </w:t>
      </w:r>
      <w:r w:rsidRPr="007C5A7B">
        <w:t>for accessibility</w:t>
      </w:r>
      <w:r w:rsidR="00B11DA0">
        <w:t>.</w:t>
      </w:r>
    </w:p>
    <w:p w14:paraId="59E9D01A" w14:textId="77777777" w:rsidR="005A2AFE" w:rsidRDefault="00B11DA0" w:rsidP="00DA33D3">
      <w:pPr>
        <w:pStyle w:val="ListParagraph"/>
        <w:numPr>
          <w:ilvl w:val="0"/>
          <w:numId w:val="1"/>
        </w:numPr>
      </w:pPr>
      <w:r>
        <w:t xml:space="preserve">Understanding </w:t>
      </w:r>
      <w:r w:rsidR="007C5A7B" w:rsidRPr="007C5A7B">
        <w:t>the</w:t>
      </w:r>
      <w:r>
        <w:t xml:space="preserve"> web site development process.</w:t>
      </w:r>
    </w:p>
    <w:p w14:paraId="79E15546" w14:textId="77777777" w:rsidR="005A2AFE" w:rsidRDefault="00B11DA0" w:rsidP="00DA33D3">
      <w:pPr>
        <w:pStyle w:val="ListParagraph"/>
        <w:numPr>
          <w:ilvl w:val="0"/>
          <w:numId w:val="1"/>
        </w:numPr>
      </w:pPr>
      <w:r>
        <w:t>Analyzing</w:t>
      </w:r>
      <w:r w:rsidR="007C5A7B" w:rsidRPr="007C5A7B">
        <w:t xml:space="preserve"> </w:t>
      </w:r>
      <w:r w:rsidR="005A2AFE">
        <w:t>the business and</w:t>
      </w:r>
      <w:r w:rsidR="007C5A7B" w:rsidRPr="007C5A7B">
        <w:t xml:space="preserve"> </w:t>
      </w:r>
      <w:r w:rsidR="005A2AFE">
        <w:t xml:space="preserve">the </w:t>
      </w:r>
      <w:r w:rsidR="007C5A7B" w:rsidRPr="007C5A7B">
        <w:t xml:space="preserve">audience </w:t>
      </w:r>
      <w:r w:rsidR="005A2AFE">
        <w:t>of the website</w:t>
      </w:r>
      <w:r>
        <w:t>.</w:t>
      </w:r>
    </w:p>
    <w:p w14:paraId="54916AD8" w14:textId="77777777" w:rsidR="005D5989" w:rsidRDefault="007B2161" w:rsidP="00DA33D3">
      <w:pPr>
        <w:pStyle w:val="ListParagraph"/>
        <w:numPr>
          <w:ilvl w:val="0"/>
          <w:numId w:val="1"/>
        </w:numPr>
      </w:pPr>
      <w:r>
        <w:t xml:space="preserve">Categorizing </w:t>
      </w:r>
      <w:r w:rsidR="007C5A7B" w:rsidRPr="007C5A7B">
        <w:t xml:space="preserve">web site development team </w:t>
      </w:r>
      <w:r>
        <w:t>task</w:t>
      </w:r>
      <w:r w:rsidR="00B11DA0">
        <w:t>s</w:t>
      </w:r>
      <w:r>
        <w:t>.</w:t>
      </w:r>
    </w:p>
    <w:p w14:paraId="69BCC997" w14:textId="77777777" w:rsidR="005A2AFE" w:rsidRDefault="00FD395B" w:rsidP="00DA33D3">
      <w:pPr>
        <w:pStyle w:val="ListParagraph"/>
        <w:numPr>
          <w:ilvl w:val="0"/>
          <w:numId w:val="1"/>
        </w:numPr>
      </w:pPr>
      <w:r w:rsidRPr="007C5A7B">
        <w:t>Set</w:t>
      </w:r>
      <w:r>
        <w:t>ting up</w:t>
      </w:r>
      <w:r w:rsidR="005D5989">
        <w:t xml:space="preserve"> </w:t>
      </w:r>
      <w:r>
        <w:t>the website directory structure and managing the website.</w:t>
      </w:r>
    </w:p>
    <w:p w14:paraId="0A8E9FFE" w14:textId="77777777" w:rsidR="00FD395B" w:rsidRDefault="00FD395B" w:rsidP="00DA33D3">
      <w:pPr>
        <w:pStyle w:val="ListParagraph"/>
        <w:numPr>
          <w:ilvl w:val="0"/>
          <w:numId w:val="1"/>
        </w:numPr>
      </w:pPr>
      <w:r w:rsidRPr="007C5A7B">
        <w:t>Designing for multiple screen resolutions</w:t>
      </w:r>
      <w:r>
        <w:t xml:space="preserve"> by </w:t>
      </w:r>
      <w:r w:rsidRPr="00A6479B">
        <w:t>Build</w:t>
      </w:r>
      <w:r>
        <w:t>ing</w:t>
      </w:r>
      <w:r w:rsidRPr="00A6479B">
        <w:t xml:space="preserve"> a responsive web page design for desktops, tablets, and smartphones</w:t>
      </w:r>
      <w:r>
        <w:t>.</w:t>
      </w:r>
    </w:p>
    <w:p w14:paraId="3C578082" w14:textId="77777777" w:rsidR="007C5A7B" w:rsidRDefault="007C5A7B" w:rsidP="00DA33D3">
      <w:pPr>
        <w:pStyle w:val="ListParagraph"/>
        <w:numPr>
          <w:ilvl w:val="0"/>
          <w:numId w:val="1"/>
        </w:numPr>
      </w:pPr>
      <w:r w:rsidRPr="007C5A7B">
        <w:t>Test</w:t>
      </w:r>
      <w:r w:rsidR="004545E4">
        <w:t>ing</w:t>
      </w:r>
      <w:r w:rsidRPr="007C5A7B">
        <w:t xml:space="preserve"> web site</w:t>
      </w:r>
      <w:r w:rsidR="004545E4">
        <w:t>.</w:t>
      </w:r>
    </w:p>
    <w:p w14:paraId="03E9D179" w14:textId="2FF6BBF0" w:rsidR="007C5A7B" w:rsidRDefault="00FD395B" w:rsidP="00DA33D3">
      <w:pPr>
        <w:pStyle w:val="ListParagraph"/>
        <w:numPr>
          <w:ilvl w:val="0"/>
          <w:numId w:val="1"/>
        </w:numPr>
      </w:pPr>
      <w:r w:rsidRPr="007C5A7B">
        <w:t>Publish</w:t>
      </w:r>
      <w:r>
        <w:t>ing</w:t>
      </w:r>
      <w:r w:rsidRPr="007C5A7B">
        <w:t xml:space="preserve"> </w:t>
      </w:r>
      <w:r>
        <w:t>Students’</w:t>
      </w:r>
      <w:r w:rsidRPr="007C5A7B">
        <w:t xml:space="preserve"> web site</w:t>
      </w:r>
      <w:r>
        <w:t>s on the “MyWeb.cs.uwindsor.ca”.</w:t>
      </w:r>
    </w:p>
    <w:p w14:paraId="2794BFA7" w14:textId="0F5030F8" w:rsidR="00D44544" w:rsidRDefault="00D44544" w:rsidP="00DA33D3">
      <w:pPr>
        <w:pStyle w:val="ListParagraph"/>
        <w:numPr>
          <w:ilvl w:val="0"/>
          <w:numId w:val="1"/>
        </w:numPr>
      </w:pPr>
      <w:r>
        <w:t>Building up the Technical writing skills</w:t>
      </w:r>
      <w:r w:rsidR="005D0EF4">
        <w:t xml:space="preserve"> for web-development.</w:t>
      </w:r>
    </w:p>
    <w:p w14:paraId="4F29CB78" w14:textId="527CDA5A" w:rsidR="00D44544" w:rsidRDefault="00D44544" w:rsidP="00DA33D3">
      <w:pPr>
        <w:pStyle w:val="ListParagraph"/>
        <w:numPr>
          <w:ilvl w:val="0"/>
          <w:numId w:val="1"/>
        </w:numPr>
      </w:pPr>
      <w:r>
        <w:t>Creating a data-driven graphs and other data visualization concepts.</w:t>
      </w:r>
    </w:p>
    <w:p w14:paraId="1AD1A097" w14:textId="47AD0141" w:rsidR="00D44544" w:rsidRDefault="00D44544" w:rsidP="00DA33D3">
      <w:pPr>
        <w:pStyle w:val="ListParagraph"/>
        <w:numPr>
          <w:ilvl w:val="0"/>
          <w:numId w:val="1"/>
        </w:numPr>
      </w:pPr>
      <w:r>
        <w:t xml:space="preserve">Understanding the APIs and how to apply </w:t>
      </w:r>
      <w:r w:rsidR="00E95354">
        <w:t>them and</w:t>
      </w:r>
      <w:r>
        <w:t xml:space="preserve"> use AJAX to connect to different web-services.</w:t>
      </w:r>
    </w:p>
    <w:p w14:paraId="3C15C50E" w14:textId="77777777" w:rsidR="007C5A7B" w:rsidRDefault="007C5A7B"/>
    <w:sectPr w:rsidR="007C5A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400CA8"/>
    <w:multiLevelType w:val="hybridMultilevel"/>
    <w:tmpl w:val="83A85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tTSzNDYxMTU3MTZR0lEKTi0uzszPAykwqgUA0Cr5mCwAAAA="/>
  </w:docVars>
  <w:rsids>
    <w:rsidRoot w:val="007C5A7B"/>
    <w:rsid w:val="0031672C"/>
    <w:rsid w:val="003F0BA9"/>
    <w:rsid w:val="004362E0"/>
    <w:rsid w:val="004545E4"/>
    <w:rsid w:val="005A2AFE"/>
    <w:rsid w:val="005D0EF4"/>
    <w:rsid w:val="005D5989"/>
    <w:rsid w:val="00622204"/>
    <w:rsid w:val="0069563B"/>
    <w:rsid w:val="007B2161"/>
    <w:rsid w:val="007C5A7B"/>
    <w:rsid w:val="008213CC"/>
    <w:rsid w:val="00840F5E"/>
    <w:rsid w:val="00860651"/>
    <w:rsid w:val="0096482F"/>
    <w:rsid w:val="00A474F6"/>
    <w:rsid w:val="00A6479B"/>
    <w:rsid w:val="00B11DA0"/>
    <w:rsid w:val="00B958B1"/>
    <w:rsid w:val="00D44544"/>
    <w:rsid w:val="00D750AB"/>
    <w:rsid w:val="00DA33D3"/>
    <w:rsid w:val="00E16DE5"/>
    <w:rsid w:val="00E81DF7"/>
    <w:rsid w:val="00E95354"/>
    <w:rsid w:val="00EB7808"/>
    <w:rsid w:val="00FD3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44B0263C"/>
  <w15:chartTrackingRefBased/>
  <w15:docId w15:val="{DA0CF7F3-6B57-4335-8AC4-27459324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33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dalrhman Alkhateeb</dc:creator>
  <cp:keywords/>
  <dc:description/>
  <cp:lastModifiedBy>Abedalrhman Alkhateeb</cp:lastModifiedBy>
  <cp:revision>26</cp:revision>
  <dcterms:created xsi:type="dcterms:W3CDTF">2017-01-12T01:54:00Z</dcterms:created>
  <dcterms:modified xsi:type="dcterms:W3CDTF">2019-05-06T18:56:00Z</dcterms:modified>
</cp:coreProperties>
</file>